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7</w:t>
      </w:r>
      <w:r>
        <w:t xml:space="preserve"> </w:t>
      </w:r>
      <w:r>
        <w:t xml:space="preserve">ม.ค.</w:t>
      </w:r>
      <w:r>
        <w:t xml:space="preserve"> </w:t>
      </w:r>
      <w:r>
        <w:t xml:space="preserve">64)</w:t>
      </w:r>
    </w:p>
    <w:p>
      <w:pPr>
        <w:pStyle w:val="Date"/>
      </w:pPr>
      <w:r>
        <w:t xml:space="preserve">วันพุธที่</w:t>
      </w:r>
      <w:r>
        <w:t xml:space="preserve"> </w:t>
      </w:r>
      <w:r>
        <w:t xml:space="preserve">27</w:t>
      </w:r>
      <w:r>
        <w:t xml:space="preserve"> </w:t>
      </w:r>
      <w:r>
        <w:t xml:space="preserve">มกราคม</w:t>
      </w:r>
      <w:r>
        <w:t xml:space="preserve"> </w:t>
      </w:r>
      <w:r>
        <w:t xml:space="preserve">2564</w:t>
      </w:r>
      <w:r>
        <w:t xml:space="preserve"> </w:t>
      </w:r>
      <w:r>
        <w:t xml:space="preserve">เวลา</w:t>
      </w:r>
      <w:r>
        <w:t xml:space="preserve"> </w:t>
      </w:r>
      <w:r>
        <w:t xml:space="preserve">11.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าใช่หรือเปล่าใช่ไหม ตัวจริงตัวปลอม ไม่รู้ว่าแอดไลน์ได้ ได้น่ะ แต่รู้ว่า Hack// แอดนี่ แฮ็ก LINE ติดต่อไปทางตำรวจแล้ว ก็ติดต่อไปทางเชียงราย เงินในบัญชีนั้นโอนไปอีกบัญชีหนึ่งอยากจะปรึกษาคุณขนอมว่าทำอย่างไรจะได้เงินคืนเร็ว ๆ น// อยู่ที่ตำรวจสามารถ สามารถจับไอ้คนนั้นทะเบียนทะเบียนบัญชีเขา แล้วจะจับเขาได้ไหม // เขาอยู่เชียงรายโน่นค่ะ // ไปตามตำรวจ // ใช่ ๆ อยู่ที่ตำรวจเขาจะต้องทำ ห้วยยอด ขณะนี้รู้ตัวคนร้ายหรือยัง จับตัวคนร้ายแล้วหรือยัง ออกหมายจับแล้วหรือยัง ไปตามเรื่องนี้ครับ ไปตาม // ค่ะ // คือตำรวจห้วยต้องบอกตำรวจเชียงราย ตัวปลอมไม่รู้แต่มีชื่อผู้รับโอนเงินผู้ต้องหานะครับ ก็มาดำเนินคดี ถ้ายอมรับสารภาพจะคืนเงินคืออะไร สำเร็จแล้ว พี่ต้องไปตามที่ห้วยยอดนะ ว่า 1. มีการประสารงานกับตำรวจเชียงรายหรือยัง เหตุเกิดเมื่อไหร่ครับนี่ // เมื่อวันที่ 25 ที่ผ่านมาค่ะ // สด ๆ ร้อน ๆ เลยนะ ใช้เวลาสัก 7 วันแล้วไปตามเลยนะ// ครับ สวัสดีครับ // แต่ถ้าว่าคุณถนอมเราติดต่อตำรวจเชียงรายได้ไหมคะ // ไม่ได้ครับ ข้ามเขตไม่ได้ครับ ตำรวจห้วยยอดต้องำท แจ้งให้ตำรวจเชียงราย ตำรวจเชียงรายก็จะต้องไปตามหลักฐานที่ตำรวจ// ค่ะ ๆ // ว่าเป็นใคร อยู่ที่ไหน ใช่ไหมครับ // // สวัสดีครับ // พี่พูดอย่างนี้ ทำให้นึกถึงการแจ้งความการแจ้งความนี่ ถ้าเกิดเหตุที่ไหน ก็แจ้งที่นั่น แต่ว่าโดยการแก้กฎหมายนี่นะครับ เขาให้แจ้งได้ทุกที่ สมมติว่าเกิดเหตุที่เชียงราย แจ้งที่ตรัง แต่ว่าตอนนี้เขาอำนวนความสะดวกให้ประชาชน ไปแจ้งโรงพักไหนก็ได้ เมื่อก่อนคุณผิดโรงพักไม่รับแจ้ง แต่ต่อไปนี้ มาสักระยะหนึ่งแล้ว เสร็จแล้วพอตำรวจที่โรงพักท้องที่ที่เกิดเหตุ ใช่ ใช่ ครับ // ทำให้ง่ายขึ้นนะ // ใช่ครับอำนวยความสะดิเพราะว่ามันมีกรณีแฮกข้อมูล ความมั่นใจต้องโทรศัพท์ไปถามว่าใช่จริง ๆ ไหม เพราะว่าเงินนี่ไม่ใช่จำนวนเงินน้อย ๆ เลย ถ้าผมไม่ได้ตอบ บัตรสวัสดิการ ก็เอาภาพรวมนะครับ ว่าทวนอีกทีนะ เพราะคนเพิ่งเข้ามาเยอะนะ // ค่ะ // บัตรสวัสดิการแห่งรัฐ บัตรคนจน สามารถซื้อร้านค้าทุกร้านได้หมดนะครับ // 4 ร้าน // สงสัยว่าเราจะได้สิทธิไหม ก็ลงทะเบียนเดี๋ยวเขาตรวจสอบคุณเอง มาถามพี่หนอมได้ไหมครับ ได้ไม่ได้คุณลงทะเบียน วันที่ 29 นะครับ เขามีฐานข้อมูลของเขาอยู่นะครับ ต่อไปเชิญคุณเจน สวัสดีครับ คุณเชนทร์เชิญครับ เรื่องอะไรครับผม // ช่วยอธิบายตรงนี้หน่อยว่า ที่พี่ถนอมบอกจ่ายค่าเช่าบ้านได้นี่ หมายความว่าอย่างไร //จ่ายค่าเช่าบ้านได้ หมายความว่า สมมุติพี่เช่าบ้านผมนะ // ครับ แล้วผมเป็นคนให้เช่านี้ ผมไม่ได้เป็นบริษัท ไม่ได้เป็นอะไรเลย พี่มาเช้าบ้านผม แล้วพี่มาเช่าบ้านหนึ่ง โอ.เค. นะ เสร็จแล้วนี่ พี่มีแอปฯกระเป๋าตังค์หรือพี่มีบัตรสวัสดิการแห่งรัฐฯ เออ เอามาจ่ายค่าเช่าบ้านได้ แต่ผมต้องลงทะเบียนกับธนาคารกรุงไทย// ค่ะ // กับธนาคารกรุงไทยครับ // คือ หมายความว่า คนที่เขาให้ผมเช่าบ้าน เขาต้องไปแจ้ง ไปลงทะเบียนกับธนาคารก่อน คนละครึ่ง เขาก็ต้องไปลงทะเบียนเสียก่อน// ต้องแจ้งให้เขาไปลงก่อนใช่ไหมครับ // ใช่ครับ ๆ // คือ ตอนนี้ทางนั้น ผมก็โทร. ไปถามคนที่ผมเช่าบ้าน ว่าจะจ่ายอย่างไร ผมเช่าบ้านเขาอยู่เดือนละ 6000 ยังลดลงมาได้ใช่ไหมครับ // ได้ครับ ไปติดต่อธนาคารกรุงไทยเลยครับ ลงทะเบียนร้านค้า // 29 พฤษภาคม // ผมกำลังประชุมวุ่นเรื่องนี้ เดี๋ยวผมตอบเองนะ ก็เข้าร่วมโครงการไม่ได้ เหมือนกับร้านค้า ถ้าไม่ลงทะเบียนก็รับเงินจากตรงนี้ไม่ได้ สวัสดีนะครับ เอาล่ะ เข้าใจนะ สวัสดีครับ แท็กซี่ มอเตอร์ไซค์รับจ้าง รถเมล์ ก็ต้องลงทะเบียนกันหมด // ใช่ // เดี๋ยวเขาจะทำความเข้าใจกัน เขาก็อยากจะร่วมโครงการนี้เหมือนกัน // หลังวันที่ 15 กุมภาพันธ์ หยุดเสาร์-อาทิตย์ก่อน 13-14 15 กุมภาพันธ์ เขาจะประกาศว่าจะอย่างไร รอนิดหนึ่งนะ ยิ่งเป็นเกษตรกรสบาย หลังพิงอยู่ ไม่เหมือนคนจนเมือง//ใช่ // ท่านเป็นเกษตรกรท่านยังหาผักหาหญ้ตามธรรมชาติก็ยังพอมีอยู่นะ ท่านยังมีหลังอิง บอกว่าผู้ที่ฉีดวัคซีนแล้ว ไปอยู่ใกล้กับคนที่ติด COVID-19 เราจะไม่ติดใช่ไหม // ตอบไม่ได้ครับ ตอบไม่ได้ ผมเห็นที่อิสราเอลมีข่าวล่าสุด ฉีดครบ 2 เข็ม แล้วก็ยังมาติดอีกครับ มันยังไม่มีความแน่นอนนครับ มันยังไม่มีคำตอบสุดท้าย ถ้ามันมีคำตอบเราอาจจะอยู่ที่ข้อไหนข้อหนึ่ง อาจจะข้อ 1 ข้อ 2 ก็ได้ //ทางที่ดีเราต้องระวังตัวตลอดเวลา // แต่นี่เรายังไม่ได้ฉีด // สอบถามเรื่องเงินกู้ คนค้ำ แต่พอไปติดต่อที่ศาลากลางเขาบอกต้องให้มีคนค้ำ // ไม่เป็นอะไร ๆ คุณไปผิดที่ ไปศาลากลางทำไมล่ะ ฟังอธิบดีฯ เมื่อกี้ ไม่ต้องมีคนค้ำประกันนะ แต่ละคนต้องไม่มีหนี้เสียแล้ว แล้วร้อยละ 60 ขึ้นไป ก็กู้ได้ // คุณโหน่ง จากปทุมธานีนะครับ ถามเกี่ยวกับมาตรการ 33 ช่วยอธิบายเกี่ยวกับประกันมาตรา 33 ทำงานเช้าถึง 5 โมงเย็น ไม่มีโอ.ที. //ค่ะ // เขาบอกว่าประกันสังคมไม่มีปัญหา มีแต่คน… พูดไปแล้วนะ ว่าไม่รู้เขาจะช่วยบ้างหรือเปล่า // 33 ต้องรอนะ เขาจะดูแลโดยเฉพาะหรือเปล่าเพราะว่าคลังไม่ได้พูดเมื่อวานนี้ อยากให้ NBT แนะนำผู้ที่ปรึกษาเรื่องมรดก ฟังมานานเป็นปี ให้ไปพึ่งทนาย ทนายใช้ค่าใช้จ่ายสูงคือ ผมเป็นทแนะ แต่ผมไม่ใช่ทนาย ผมจะบอกให้ไปที่อัยการจังหวัด ไปที่ยุติธรรม ผมตอบอย่างนี้มาโดยตลอด แต่ถ้าคุณมีสตางค์ ไปหาทนายแล้วครับ ลำบากยากไร้ ไปขอความช่วยเหลือสภาทนายความ เพราะรัฐฯ ให้เงินสภาทนายทุกปี ก็ไปขอความช่วยเหลืออาญการก็มีฝ่ายช่วยเหลือประชาชนอยู่นะครับ คุณสัมพันธ์บอกว่าภาษีรถยนต์เลื่อนชำระได้ไหมนะครับ ไม่มีข่าวว่าเลื่อนนะ ถึงเวลาตจ้องภาษีรถยนต์ถึงเวลาต้องต่อนะ ได้นะ บัตรประชาชนเขาก็ยืดให้ไป เมษายน ฃจำเป็นจะต้องมีบัตร หรือมีบัตรหมดอายุ ให้ ยื่นต่อนะ // แล้วเขาเพิ่มเงินเด็ก ใช่ไหม //ค่ะ ใช่ไหม เขาเพิ่มให้นะ อันนี้ก็เป็นอีกตัวหนึ่ง ที่รัฐจัดให้ตามที่รัฐพอจะมีกำลังล่ะนะ ภายใต้จำกัดด้วยงบประมาณ // ตอบหมดแล้วใช่ไหมคะ // จากร้อยเอ็ด ป้าจงดี ได้รับเงินแล้ว เหลืออีก 500 จะได้อีกเมื่อไร ป้าติดตามไปที่ ธนาคาร ธกส. จริง ๆ เขาจะโอนให้เลยนะ 02-555-0555 นะ ให้ครบ โทร. ไปตามเบอร์นี้เลย นะครับ เวลาหมดแล้วครับ // ครบถ้วน // เมื่อวานนี้สมุทรสาครเท่าไร น้องฝน 700 กว่าคนที่เจอ // 700 เป็นตัวตั้ง ก็บวกกรุงเทพฯ แน่นอน // 792+ กทม. ไปอีก // 792 ก็นั่นล่ะ บวก ๆ เข้าไปนะ จากตัวนี้ก็ไม่น้อยไปกว่านี้ ไม่ต้องไปตกใจ เพราะว่าเขาค้นหาวันละ เจาะลึกเลยเชิงรุก</w:t>
      </w:r>
    </w:p>
    <w:p>
      <w:pPr>
        <w:pStyle w:val="BodyText"/>
      </w:pPr>
      <w:r>
        <w:t xml:space="preserve">[เสียงดนตรี] // สวัสดีครับ ขอต้อนรับทุกท่านเข้าสู่ศูนย์บริหารสถานการณ์ COVID-19 ที่ทำเนียบ วันพุธที่ 27 มกราคม 2564 ครับ รับหน้าที่เป็นพิธีกรดำเนินรายการ ในช่วงแรกนี้จะเป็นการแถลงภาพรวมของ COVID-19 มีประเด็นจากการประชุม ศบค. ชุดเล็ก จากท่านโฆษก ศบค. คชนายแพทย์ ทวีศิลป์ วิษณุโยธิน</w:t>
      </w:r>
    </w:p>
    <w:p>
      <w:pPr>
        <w:pStyle w:val="BodyText"/>
      </w:pPr>
      <w:r>
        <w:t xml:space="preserve">(นายแพทย์ ทวีศิลป์) กราบสวัสดีครับ พี่น้องประชาชนทุกท่านครับ ขอบคุณครับ ยอดก็นำไว้ให้ เป็นการประชุมคณะกรรมการเฉพาะกิจการผ่อนคลาย การบังคับใช้มาตรการการแพร่ระบาดของโรคเชื้อไวรัส โชื่อยาวหน่อยนะครับ ก็จะเป็นอีกชึดหนึ่งนะครับ ซึ่งเป็นชุดที่จะพิจารณาก่อนชุดใหญ่ ก็คือ ศบค. ชุดใหญ่ แล้วเราจะมีอยู่ 3 ชุดนะ ประชุมทุกวันเป็น ศบค. ชุดเล็ก ไม่มีวันหยุดนะครับ แล้วก็คณะกรรมการเฉพาะกิจ ซึ่งก็เป็นท่านประธานคนเดียวกัน ก็จะมาพิจารณาเรื่องสำคัญ ๆ ก่อนที่ประชุม ศบค. ชุดใหญ่ วันนี้วันศุกร์นะครับ ซึ่งก็จะมีการประชุม ซึ่งคณะกรรมการเฉพาะกิจ เราเรียกชื่อย่อว่า "คณะกรรมการเฉพาะก จเรื่องที่สำคัญในวันนี้ จะใช้ห้วงเวลาจกานี้หลังจากรายงานนี้หลังจากชี้แจ้งบางส่วนที่เมื่อสักครู่ยังประชุมกันอยู่ ก็ยังไม่เสร็จเลยนะครับ ผมก็ออกมา ก็เดี๋ยวรายงานเท่าที่ได้รับทราบเมื่อเช้านี้ก่อนแล้วกันนะครับ สถานการณ์โลก 100 ล้านนะครับ 100 ล้าน 401 คนนะครับ เพิ่มขึ้นวันนี้ 500,000 กว่า เสียชีวิตเพิ่มขึ้นอีก 15,000 กว่านะครับ 1 แสนกว่าคน ผมว่าตัวเลขเข้าใจแล้วก็รับทราบกันเข้ามาเราจะไปกันเร็ว ๆ เลยนะครับ ไทยอยู่ที่อันดับ 121 นะครับ มาสถานการณ์ในประเทศวันนี้นะครับ พบ 819 รายนะครับ ทำให้ตัวเลขยืนยันสะสมอยู่ที่ 15,465 แล้วก็หายป่วยไปแล้ว 11,000 กว่าคนนะครับ แล้วก็มีเสียชีวิตเพิ่ม 1 คน เดี๋ยวผมได้บอกในรายละเอียดนะครับ ว่าเป็นอย่างไร กัน แล้วก็ในตรงนี้นะครับ มาดูสถานการณ์ระลอกนี้เป็นสีเขียวนี่ ก็จะเห็นนะครับ 11,228 ซึ่งจะแยกออกมา แล้วก็มาจากต่างประเทศ 2 กล่องที่เป็นสีน้ำตาลนี่นะครับ ซึ่งมาจากต่างประเทศบวกกันเป็น 283 รวมกันกับผู้ป่วยรายใหม่ที่อยู่ในกล่องนั้น ประมาณหมื่นเศษ ๆ นิดหน่อยนี่นะครับ ก็มาจาก 3 ส่วน ส่วนที่ 1 ก็คือ การเดินเข้ามาในระบบของการให้การบริการ พูดง่าย ๆ ของการให้การบริการ ก็คือโรงพยาบาล พูดง่าย ๆ 92 รายนะครับ รายแรกนี่นะครับ 716 ก็เกิดขึ้นจากการที่เราค้นหาเชิงรุกในโรงงานสมุทรสาครเป็นส่วนใหญ่ก็มาจาก SQ ก็คือ State คนไทยที่เดินทางมาจากประเทศ รวมทั้งหมดเป็น 819 เสียชีวิต 1 คนนี้รายละเอียด คือ เป็นรายที่ 76 ก็เป็นผู้ป่วยชายไทย อายุ 56 ปี มีโรคประจำตัว คือ หลอดเลือดสมองตีบ ซึ่งเป็นผู้ป่วยติดเตียง และมีอาการตั้งแต่วันที่ 22 มกราคม ก็มีอาการเหนื่อยหอบมาก จึงมาที่โรงพยาบาลแห่งหนึ่งนะครับ โรงพยาบาลกระทุ่งแบน ขออนุญาต แพทย์ก็ได้ใส่ท่อช่วยหายใจ และส่งตรวจหาเชื้อ COVID-19 นี่นะครับ แล้วก็นำผู้ป่วยเข้าห้องความดันลบนะครับ วันที่ 23 ผลการตรวจก็พบเชื้อยืนยันว่าพบเชื้อ อาการก็ยังไม่ดีขึ้น มีเสมหะมาก เสียชีวิตในเวลา 22.00 น. ก็ต้องขอแสดงความเสียใจกับครอบครัวนะครับ ผู้เสียชีวิตมา ณ ที่นี้ด้วยนะครับ เพราะฉะนั้น จากที่เราเห็นกันนะครับ ติดบ้าน ติดเตียง ผู้สูงอายุ รายนี้ก็ไม่สูงอายุนะครับ 56 ปี แต่ว่าเป็นคนที่ติดเตียงแต่ก็มีความเสี่ยง ใครที่เป็นลูกหลาน แล้วกลับมาบ้านนะครับ อย่างที่ผมบอกนะครับ เดี๋ยวนี้กลับมาปุ๊บ ชำระชะล้างไม่สบายส่วนใหญ่ก็จะเป็นหนุ่มสาวซึ่งอาการน้อย หรือไม่มีอาการเลย สามารถไปติดได้ อย่างนี้ต้องรักษาระยะห่างไว้ดีที่สุดครับ มาดูในสถานการณ์ที่เป็นกราฟ เป็นแผรภูมิขวามือพุ่งสูงขึ้นนิดหน่อยนะครับ อันนี้ขึ้นอยู่กับตัวเลขของการเข้าไปตรวจที่บอกว่าจะตรวจให้ได้ ก็อาจจะทำให้ตัวเลขต่าง ๆ เหล่านี้ เพิ่มขึ้นได้นะครับ แต่วันนี้เข้ามาในระบบอีก 92 นะครับ มาจากในตารางที่จะบอกถึง มาจากไหนบ้างนะครับ กรุงเทพมหานคร 6 นอกนันก็ 1, 1, 1 นะครับ ก็นำเรียนว่า ขออนุญาตเพื่อความรวดเร็ว ท่านก็ศึกษาดูจากเอกสารนี้แล้วก็ไปดูที่ติดเชื้อในประเทศที่เดินเข้ามา สมุทรสาครก็ติดเชื้อในประเทศนี้ มาบวกรวมกับคนที่จากการคัดกรองในชุมชนนะครับ พูดง่าย ๆ ก็คือเข้าไปหาในโรงงานบ้างนะครับ ในสถานที่ชุมชนบ้าง มีสมุทรสาคร 714 ระยอง 1 แล้วก็สมุทร คือไม่ได้ทำอยู่ที่จังหวัดเดียว ถ้าจังหวัดไหนมีความเสี่ยงทั้งหลายก็จะมีการวางแผนกัน ก็จะได้วางแผนตรงนี้ให้ได้รายางนขึ้นมาเรื่อย ๆ นะครับ แต่แน่นอนครับ มากที่สุดมากที่สุดอยู่ที่ สมุทรสาคร และกรุงเทพฯ ก็จะเห็นตัวเลขอยู่บ่อย ๆส่วนของ SQ นะครับ ที่เราพบจากสหราชอาณาจักรอีก 3 นะครับ ยกเว้น สวีเดนที่มี 2 นะครับ เป็นภาพของ Scoreboard นะครับ ก็จะเห็นว่าตัวเลขนี่ ของสมุทรสาคร อยู่ที่ 7,186 นะครับ ก็ถือว่าเป็นส่วนใหญ่ของเคส 595 นะครับ กรุงเทพมหานครนี่ 727 27 ก็เป็นส่วนของภาพของสมุทรสาครนะครับ แล้วก็ลดหลั่นลงมาเป็นชลบุรี สมุทรปราการ มีความสำคัญที่จะนำโยง เข้าที่ประชุมของคณะกรรมการเฉพาะกิจ ก็จะมีการแยกแยะ แต่ละจังหวัดนั้นมีมาตรการผ่อนคลายแต่ละจังหวัดอย่างไร ท่านผู้ชมก็ดูจากตรง ซึ่งก็มีหลายสายก็โทร. มา ผมอยู่จังหวัดนี้ ผมอยากจะได้รับการผ่อนคลายด้วยนะ ท่านโฆษกฯ ช่วยหน่อยหนึ่ง คุณหมอทวีศิลป์ช่วยหน่อยหนึ่งนะครับ ต้องบอกเลยนะครับ ว่าประชาชนคนของท่านช่วยกันเอง ผมเองก็ไม่ได้มีในเรื่องของการที่จะได้ไปช่วยในจังหวัดใด ๆ เลยนะ เพราะว่าต้องให้เครดิตกับพี่น้องประชาชนมาดูเลยนะครับ ทุก ๆ จังหวัดก็ ครับ เพื่อให้เข้าประเด็นโดยเร็ว ผลของการประชุมเบื่องต้นนะครับของคณะกรรมการเฉพาะกิจ พิจารณาผ่อนคลายกันนะครับ ใช้มาตรการต่าง ๆ นี่นะครับ เราประชุมกันตั้งแต่ 9 โมงเช้า ตั้งแต่ที่ประชุม ท่านเลขา สมช. เป็นเลขาที่ประชุมของกระทรวงสาธารณสุข ท่าน ศ.ดร. เกียรติคุณ อาจารย์นายแพทย์ปิยสกล ทั้ง 2 ท่านก็ได้เข้า้ร่วมประชุมชี้แนะอะไรต่าง ๆ ให้เป็นประโยชน์ การประชุมครั้งนี้นี่ จะเรื่องเพื่อเข้าพิจารณาอยู่หลายเรื่องนะครับ เรื่องที่สำคัญ 3 เรื่องที่เสนอกันไป ข้อเสนอแผน แนวปฏิบัติ COVID ระลอกใหม่ที่ได้จัดตั้งเสนอขึ้นมา อันที่ คือ การเปิดเรียนการเรียนการสอน อ๋อเดี๋ยวครับ เรื่องการขยายระยะเวลา การขายเครื่องดื่มแอลกอฮอล์และการเล่นดนตรีสดนะครับ อันนี้เรื่องที่ 2 ก็คือเรื่องของการเปิดการเตรียมทำการเรียนการสอนในโรงเรียน สถานศึกษา และกระทรวงกรมศึกษาธิการนะครับ 3 เรื่องนี้ที่ได้รับการพิจารณาเบื้องต้นไปแล้ว ก็นำเรียนนะครับว่า เขา กระทรวงสาธารณสุขก็ได้เสนอขึ้นมานะครับ ประกาศใช้มาตรการ ใช้หลักการอะไร เขาก็ใช้หลักการขึ้นมาว่าเป็นรูปแบบ ก็ยังใช้เป็นแบบเดิมคือ มีแนวกันชน จังหวัดต้องมีจังหวัดคุมเข้มขึ้นมา ควบคุมสูงสุดนะครับ กับจังหวัดที่มีความเสี่ยง ที่จะกระจายไปพื้นที่อื่น อยู่พื้นที่ก็ยังแบ่งเป็นพื้นที่ควบคุมอย่างเข้มงวด ควบคุมสูงสุง ควบคุม เฝ้าระวังสูง และเฝ้าระวัง อันนี้ยังคงเดิมนะครับ ส่วนอีกอันหนึ่ง ไม่พบในการติดเชื้อ หรือมีจำนวนน้อย อันนี้แยกแยะออกไปเป็นรายอำเภอครับ ภายในและภายนอก จังหวัดที่แตกต่างกันนี่ จังหวัดอาจจะพิจารณาปรับลดหรือเพิ่มรูปแบบบูรณาการตามเกณฑ์รายอำเภอได้ อันนี้จะเป็นการปรับเปลี่นยนะครับ เพื่อ เพื่อความอ่อนตัวในการบริหารจัดการ เอาง่าย ๆ นะครับ อย่างกรณีถ้าท่านจำได้ ภาพของจังหวัดสมุทรสาคร เดี๋ยวให้เขาลองเอาสไลด์ขึ้นมาดูสมุทรสาครเป็นพื้นที่ควบคุมที่เข้มงวด แต่ผมยกตัวอย่าง ก็คือว่าจริง ๆ 3 จังหวัด ก็มีแค่ 3 อำเภอ แต่ 3 อำเภอนี้ก็มีการค้นพบ ค้นหาเคส ที่แตกต่างกันอยู่ดี อำเภอที่มีความชุกมาก ๆ ก็อยู่ที่ที่อำเภออย่างนี้นะครับ มีอำเภอเมืองจำนวนมาากนะครับ ก็จะเห็นเป็นจุด ๆ ๆ อย่างที่เพิ่มขึ้นมานี่ ก็จะเป็นภาพ ของอำเภอที่มีความเข้มข้นสูง นะครับ ก็ในการเอาภาพขึ้นมาเลยครับ อำเภอของทางสมุทรสาคร เราจะบอกว่าถ้าจะปิดเขาทั้งจังหวัด ที่มีเรื่องของอุตสาหกรรมนะครับ ยังไม่ได้เป็นข้อสรุปที่จะปิดทั้งจังหวัด แต่ว่าเปิดข้อแม้ตรงนี้ได้ด้วย โดยให้คณะกรรมการ ศบค. นะครับ หรือ ศบค. ชุดเล็ก หรือเป็นคณะกรรมการเฉพาะกิจได้มาพูดคุยกัน เพื่อจะได้มีมาตรการแตกต่างกันไป ถ้าไม่ได้ก็ค่อยว่ากันไป ค่อยไปต่อ ส่วนเกณฑ์ในการปรับใช้จังหวัดนะครับ ตามแบบบูรณาการ สถานการณ์ การระบาดของโรค ในจังหวัดนะครับ โดยมีผู้ติดเชื้อรายใหม่ จะใช้ข้อมูลตัวเลข 14 วัน, 28 วัน ไล่ตามกันขึ้นมาจากแผนที่ของการระบาด นี่ล่ะครับ ผมจึงบอกว่า เป็นความสำคัญ การมีส่วนร่วมด้วกยันทั้งหมดของพี่น้องประชาชนในจังหวัด ถ้าท่านช่วยกัน ก็จะทำให้การผ่อนคลายเกิดขึ้นในจังหวัดได้ อีกข้อหนึ่งครับ แหล่งโรค ที่เสี่ยงต่อการกระจายในพื้นที่ เช่น สถานบันเทิง, บ่อน, สถานชนไก่ ซึ่งเป็นประสบการณ์อันเจ็บปวด อย่างที่เราเคยพูดไปนะครับ ที่เราต้องเรียนรู้ ถ้ายังไม่หมดไปจากจังหวัดท่าน สิ่งที่เราจะต้อง เขาเรียกว่าอะไรนะ เอามาวางไว้ว่าเป็นจังหวัดที่มีความอยู่นะครับ ก็จะต้องคงเกณฑความเสี่ยงนั้นไว้เหมือนกัน ถัดไปครับ พื้นที่เสี่ยง ต่อการลักลอบเข้าประเทศ ถึงพื้นที่เขตชั้นในของประเทศ อันนี้ก็ตามแนวขอบชายแดน ซึ่งเราก็ได้ยิน ได้รับทราบ มีหลายจังหวัด เป็นทางผ่านของเขา ก็เป็นความเข้มแข็งมั่นคงได้ดี ก็จังหวัดนั้นก็มีรอยต่อของจังหวัดในประเทศนะครับ ก็จะมีบางแห่ง บางส่วน ที่เป็นพื้นที่เสี่ยงเราก็จะเอามาพิจารณา มาตรการ สถานประกอบการ สถานที่ 1 เปอร์เซ็นต์ น้อยกว่า 5 เปอร์เซ็นต์ สิ่งที่เห็นพ้องต้องกัน คือ ออกมาเป็นแผนที่นะครับ นี่ครับ พอเป็นแผนที่ เราจะเห็นว่าตั้งแต่ 15 ธันวาคม ถึง 20 ธันวาคม ที่ติดเชื้ออยู่ 76 จังหวัด เป็นแผนที่ประเทศไทยซ้ายมือสุก ที่เป็นสี ครับ ส่วนตรงของ นี่อันนี้นะครับ เราก็จะแบ่งเป็นตอนนี้ก็จะมี เข้มสูงสุดก็จะเป็น 51 ราย ก็จะกระจายอยู่ในภาคตะวันออกนะครับ ภาคกลางนะครับ แล้วก็มีเป็นสีส้ม แล้วก็จางลงมาก็จะอยู่ในภาคเหนือบ้าง ภาคกลางบ้าง นะครับ แล้วก็รวมมาถึงภาคใต้บางจังหวัด ที่เราพบกันอยู่ทุกวันนี้นะครับ ส่วนพอมาในช่วงหลัง ๆ มา ถ้าแยกแยะจังหวัดที่ไม่ค่อยเจอ ติดเชื้อเลยนะครับ มีชุดข้อมูลไล่เอาเป็นรายวันเลยนะครับ เป็นวัน ๆ กันขึ้นมานี่ ถ้ามากกว่า 7 วันขึ้นไป ให้เป็นสีเขียวนะครับ คนในประเทศเรา ร่วมมือกันได้อย่างดี เยอะมากนะครับ หลายจังหวัดมาก ส่วนไม่มีติดเชื้อเลย ก็ยังคงสีขาวอยู่ มีอีกหลายจังหวัด ดังนั้น พวกเขาจะต้องนะครับ ก็มาตรการการผ่อนคลาย ก็จะเกิดขึ้นกับพวกเขาด้วยนะครับ สิ่งที่เรียนและน้ำเสนอขึ้นมาเห็นพ้องต้องกัน คือ ขวามือนี่ครับ พื้นที่ควบคุมสูงสุดและเข้มงฃยังคงอยู่ที่จังหวัดเดียว คือจังหวัด สมุทรสาคร นะครับ 4 จังหวัดเหลือจังหวัดเดียวนะครับ พื้นที่ควบคุมสูงเป็น 4 จังหวัด รวม 2 อันนี้ ก็เป็น 5 จังหวัดนะครับ สีแดง ก็ยังใช้สีแดงเหมือนเดิมนะครับ ส่วนสีส้ม ก็คือพื้นที่ควบคุม 20 จังหวัดพื้นที่เฝ้าระวังสูงเป็น 4 จังหวัด พื้นที่ไม่มีเลย ก็ปรับเปลี่ยนมาเป็น 35 จังหวัด ตรงนี้นี่ไปดูในแผนภูมิถัดไป สไลด์ถัดไปจะเห็นภาพชัดกว่า มาดูจากข้างล่างสุดเลยนะครับ สมุทรสาครเป็นควบคุมสูงสุดและเข้มงวด ซึ่งตอนนี้กำลังทุ่มเทสรรพกำลังลงไปตรวจนะครับ ที่เป็นควบคุมสูงสุด ตัวเลขนี่นะครับ ตัวเลขที่เป็นพื้นที่สูงสุดเอา 28 จังหวัดมาใส่ตรงนี้นะครับ ก็คือ 23 + 5 ก็จะเหลือ 23 แต่เหลือ 4 จังหวัดแทน เอา 4 จังหวัด มาใส่ในปริมณฑลตรงนี้แทน สีแดง ส่วนควบคุมนะครับ ก็จะเหลือ ไม่เหลือครับ เพิ่มขึ้น จาก 11 มาเป็น 20 ก็คือดึงเอาจากตัวเลขสีแดงมาลงอยู่ในจังหวัดควบคุม ก็จะมี ภาคเหนือ ภาคกลาง, ภาคตะวันออกนะครับ รวมแล้ว 20 จังหวัด รายละเอียดอยู่ในตาราง ก็ว่าไปตามนี้เลยนะครับ ส่วนพื้นที่เฝ้าระวังสูง ภาคเหนือจะมี 3 จังหวัด ภาคตะวันออกเฉียงเหนือ 8 จังหวัด ดูตามสถิติของการติดเชื้อซึ่งเป็นสีเหลืองนะครับ ก็จะเป็น 17 นี่ครับ นะครับ จาก 38 ก็เป็น เหลือ 17 จากสุดท้ายครับ กลุ่มที่เป็นที่ติดเชื้อน้อยหรือไม่ติดเชื้อเลย จาก 0 ก็เป็น 35 นะครัยบ ภาคเหนือมี 27 จังหวัด แล้วก็ภาคใต้อีก 7 จังหวัด ก็นำเรียนว่าเราจะใช้แผนที่นี้เป็นการดำเนินการตามมาตรการกัน การ ตามมาตราการ ในทั้ง 3 ข้อนะครับ จะพูดถึงว่าเรื่องของการขยายระยะเวลาการนั่งรับประทานอาหารในร้านอาหาร ขอให้มีการผ่อนปรนซึ่งอันนี้เกี่ยวของกับคนที่ทำมาหากินนะครับ รวมถึงทางผู้ที่ขายอาหารริมข้างทางนะครับ เรียกอะไรครับ รถเข็น ก็ได้ประสบความเดือดร้อนกันอยู่ช่วงหนึ่งนะครับ ก็นำเรียนว่าถ้าตรงนี้นะครับ ผมขออนุญาตได้เกริ่นนำนิดหนึ่ง คืิอ จังหวัดสมุทรสาคร ซึ่งเป็นจังหวัดเดียว และเข้มงวดนี้นะครับ สิ่งที่ยังปิด ก็ปิดเหมือนเดิม สถานบริการ ผับ บาร์ คาราโอเกะ นะครับ สนามมวย สถานที่ออกกำลังในร่ม เช่น ยิม สนามชนไก่ ชนวัว กิจการอาบน้ำ อาบอบนวดนะครับ สปานะครับ โรงเรียนกวดวิชา สถาบันการศึกษานะครับ สนามเด็กเล่น เครื่องเล่นเด็กนะครับ ตู้เกม ร้านเกมในอินเทอร์เน็ต รานประชุมงานเลี้ยงนะครับ กิจกรรมประเพณี รวมถึงกิจกรรมขนส่งสาธารณะนะครับ ส่วนที่จะให้เปิดได้บ้างนะครับ ตามระยะเวลา และเข้มงวดของสมุทรสาคร เช่น อันนี้เป็นข้อเสนอเฉย ๆ นะครับ ผมนำเรียนขึ้นมาก่อน อันนี้ขอเสนอนี้ที่ประชุมรับทราบก่อน แล้วก็เห็นชอบด้วย แต่ว่าจะต้องนำไปสู่การประชุมในคณะกรรมการ ศบค. ชุดใหญ่ ในวันศุกร์นี้ มีการเปลี่ยนแปลงหากรรมการในที่ประชุมเห็นว่าจะต้องมีปรับเปลี่ยนอะไรบางอย่างนะครับ ตลาดนัดนะครับ อันนี้เปิดได้นะครับ ร้านอาหาร ให้ซื้อนำไปบริโภคที่อื่นเท่านั้น ร้านอาหารเปิดถึง 21.00 น. ที่ไม่เกิน 21.00 น. นะครับ ศูนย์เด็กเล็ก สถานที่พักขอก็ให้เปิดได้ แล้วก็สถานประกอบการโรงงาน พร้อมกำกับมาตรการควบคุมโรคในองค์กร ระบบการติดตามตัวของผู้เข้า-ออกทุกคน ของทางด้านของสมุทรสาคร ส่วนของการพูดกันต่อนะครับ ถึงการแบ่งเฉดสี กิจการ กิจกรรม ถ้าพูดถึงเรื่องของการควบคุมสูงสุด ยังต้องปิดอยู่ ก็คือกลุ่มของสถานบริการ พับ บาร์ คาราโอเกะทั้งหลายนี่ แล้วก็ให้ซื้อไปทานที่อื่น ที่บ้านได้นี่ก็ให้นั่งทานในร้านได้แบบเว้นระยะห่าง และเปิดได้ไม่เกิน 5 ทุ่ม คือ 23.00 น. หรือ 5 ทุ่มนี่นะครับ จำกัดเวลาจำหน่าย ดื่มสุราไม่เกิน 23 นาฬิกา แสดงดนตรีได้ งดการเต้นรำ คืิอในสถานบริการผับ บาร์ คาราโอเกะ สำหรับพื้นที่ควบคุมนะครับ พูดง่าย ๆ ก็คือสีส้มนะครับ อันนี้ก็ผ่อนขึ้นมาหน่อยหนึ่ง ไม่มีเอกสารกำกับแต่มีเรื่องจะเล่าให้ฟังเยอะแยะเลยนะครับ คงมีรายละเอียดอยู่เยอะแยะนะครับ เดี๋ยวเราว่ากัน ส่วนของเฝ้าระวังสูงก็ผ่อนกันไปตามลำดับ ผ่อนกันไปตามลำดับ เดี๋ยวการประชุมนี้เสร็จ คุยกันอยู่ว่ามีหลายมาตรการ ไปนำเสนอในช่วงเวลาสัก 14.00 น. ของ NBT ของ NBT หรืออาจจะเป็นในช่วง 15.00 น. ของทางกระทรวงสาธารณสุขก็ได้รับการเสนอมาจากทางกระทรวงสาธารณสุขนะครับ มีในเรื่องของการประชุมสัมมนานะครับ ถ้าควบคุมสูงสุด กับไม่ควบคุมก็ให้จำกัดผู้เข้าร่วมไม่เกิน 100 คน งดการแสดงดนตรี ไม่มีการเต้นรำนะครับ ที่เป็นเฝ้าระวังสูงนะครับ กับพื้นที่เฝ้าระวัง ก็คือจำกัดจำนวนผู้เข้าร่วมไป แสดงดนตรีได้ แต่งดแสดงเต้นรำนี่คือ เป็นสิ่งที่เป็นข้อสเอนในเรื่องนี้ ส่วนเรื่องของการจัดการเรียนการสอนนะครับ ก็พื้นที่อื่น ๆ นี่ก็ให้เปิดได้เกือบทั้งหมด ยกเว้นในสมุทรสาครเมื่อเช้านี้ได้คุยกัน เรื่องของเปิดการทำการ ซึ่งก็ยังให้ปิดอยู่นะครับ ซึ่งอย่างไรก็ตามแต่ ตรงนี้หากนำเข้าที่ประชุม ศบค. ชุดใหญ่ หากพื้นที่ในกรุงเทพฯ นะครับ ก็ให้เปิดได้โดยคำนึงถึงในการป้องกันโรค เช่น การสลับเวลาเรียนนะครับ การเว้นระยะห่าง หรือการใช้ออนไลน์เข้ามาเสริม อันนี้ก็เป็นวาระที่เกี่ยวโยงกับการสอนนะครับ ครับ ก็จะพยายามเอาแค่สาระสำคัญนะครับ ห้างสรรพสินค้าอันนี้ก็เปิดได้อยู่แล้ว แต่ก็ห้ามมีการจัดกิจกรรม เดิมนะครับ จำกัดจำนวนจัดกิจกรรมนะครับ เรื่องของการพนันอันนี้แน่นอนปิดทุกที่ทุกจังหวัดนะครับ จะบอกว่าเป็นสีขาว สีเขียว เปิดได้ไม่ได้นะครับ ปิดทุกพื้นที่นะครับ สถานบริการอาบน้ำ อาบ อบ นวด นะครับ อันนี้ คือ ให้ปิดในสถานที่ ปิดสถานที่ งดให้บริการ ในสถานที่สูงสุดนะครับ ส่วนพื้นที่เฝ้าระวังศูนย์ โดยจำกัดผู้เข้าใช้บริการนะครับ ส่วนสปานวดแผนไทย อันนี้ก็ยินดีกัน เขาได้เปิด ก็เปิดได้ในทุกส่วนแต่จำกัดจำนวนทุกพื้นที่ ของทุกจังหวัดนะครับ ส่วนสถานที่ออกกำลังกลางแจ้ง สนามมวย ของพื้นที่ควบคุมสูงสุด ก็แข่งขันได้แบบไม่มีผู้ชม แล้วก็ฝึกซ้อมได้แต่ป้องกันส่วนบุคคลนะครับ ส่วนของพื้นที่เฝ้าระวังสูง กับพื้นที่เฝ้าระวัง แข่งขันได้ตามเกณฑ์ที่กำหนด ในรายละเอียดอย่างไรท่านผู้สื่อข่าว ในช่วงบ่ายนี้นะครับ เดี๋ยวจะมีชุดเพิ่มเติมขึ้นมานะครับ ก็ตามได้ที่ทางกระทรวงสาธารณสุขนะครับ ต้องบอกไว้ก่อน เป็นร่าง ยังเป็นร่างอยู่ให้ข้อความสำคัญกับทางคณะกรรมการ ศบค. ชุดใหญ่ เป็นผู้ตัดสิน วันศุกร์นี้เป็นผู้ตัดสิน ควบคุมสูงสุด มี 1 จังหวัดเข้มงวดควบคุมสูงสุดนอกนั้นก็ผ่อนปรนกันไป นะครับ อันที่ 2 ก็คือว่าในแต่ละจังหวัดนี่ ใให้อำนาจของทาง ศบค. ที่อาจจะพิจารณาในจังหวัด ในหลายอำเภอใส่สีที่ไม่เท่ากันของแต่ละอำเภอได้ ของจังหวัดอะไรนี่ เอาสมุทรสาครนี่ล่ะครับ เป็นแดงหมด อำเภอบ้านแพ้ว ไม่มี ถ้าระบายสีก็เป็นสีเขียวทั้งอำเภอเลย มีโอกาสไหมที่จะได้เปิดกิจการกิจกรรม อันนี้เป็นข้อเสนอ ให้ทาง ศบค. คณะกรรมการเฉพาะกิจก็รับไว้ ก็เดี๋ยวอาจจะมีข้อชี้แนะ การบริหารจัดการนี่ลงเป็นรายอำเภอ อันนี้เป็นแนวทาง ทิศทางใหม่ที่จะเกิดขึ้นนะครับ ได้ทิ้งท้ายไว้ตรงนี้นะครับ //ครับ ในช่วงนี้ไม่มีประเด็นคำถามนะครับ อยากให้คุณหมอได้ฝากถึงพี่น้องประชาชน เช่นไร เชิญคุณหมอครับ</w:t>
      </w:r>
    </w:p>
    <w:p>
      <w:pPr>
        <w:pStyle w:val="BodyText"/>
      </w:pPr>
      <w:r>
        <w:t xml:space="preserve">(นายแพทย์ทวีศิลป์) ครัก็นำเรียนว่าวันนี้คุยกันเรื่องของการ ทิศทางการสื่อสาร การมีส่วนร่วมของพี่น้องประชาชนมีความสำคัญสูงมาก โดยเฉพาะกิจ ให้ความสำคัญนะครับ แต่ชุดข้อมูลเหล่านี้ ต่าง ๆ เหล่านี้ก็มีความละเอียดอ่อนนะครับ เรื่องของการจะเปิด กิจการ กิจกรรม ของการควบคุมโรค ต้องให้ทั้ง 2 อย่างนี้มีน้ำหนักที่ไปด้วยกัน อย่างกรณีของการเปิดเรียนนี่ ก็มีการนำเสนอใในที่ประชุมตรงนี้ด้วยเหมือนกันนะครับ แต่พอปรากฎว่า พื้นที่สมุทรสาคร สีเขียวอยู่ก็ใช่อยู่ แต่พอเปิดเรียนแล้ว การเคลื่อนย้าย การเคลื่อนที่ของคน กระบวนการรถติดตามมา การแออัดอยู่ในขนส่ง ตามมา จะมีความเสี่ยง ในการติดโรคก็จะตามมา พวกเขาก็จะตามมา บางเรื่องเป็นการตัดสินใจได้อยามาก ๆ นะครับ แล้วก็เป็นความละเอียดอ่อน ต้องพึ่งนักวิชาการ ต้องพึ่งอะไรหลากหลายอย่าง ทั้งสถิติด้วย เรื่องมีผลกระทบต่อพี่น้องประชาชน เป็นเรื่องละเอียดอ่อนมาก ของคณะกรรมการ แล้วก็มาคุยกันครับ ว่าครั้งที่แล้วที่มีการประชุมกัน แล้วมีการสื่อสารออกมาว่า เดี๋ยวออกมาเป็นรูปแบบหนึ่ง หรือเป็นอีกรูปแบบหนึ่ง เย็น ทุ่มหนึ่ง เช้ามาเปลี่ยนเป็น 3 ทุ่ม นะครับ ทราบแล้วเปลี่ยนอะไรทั้งหลายนี่ ว่าผมเองในฐานะผู้ที่ต้องมาสื่อสารกับประชาชน ก็ขอความเห็นใจกับพวกเราในการทำงานนะครับ แล้วก็นำเรียนในชุดนี้มีแนวทิศทางเดียวกัน แต่พอความต้องการหลากหลายขึ้นมา ก็อาจจะต้องตอบสนองในแต่ละกิจการกิจกรรมด้วย แล้วอาจจะมีความในแต่ละพื้นที่อันนี้เราต้องไม่ว่ากันที่สำคัญที่สุดที่กลับมา ก็คือเราจะต้องควบคุมวิถีชีวิตประจำวันของเรา การใช้ ที่ต้องเกิดกับทุกคน กิจการ กิจกรรม แล้วสะอาดมากที่สุด เพื่อจะทำให้เรา เปิดอำเภอหรือเปิดจังหวัด หรือแม้กระทั่งเปิดประเทศได้ ฝากพวกเราทุกคน ฝากทุกท่านด้วยนะครับ แล้วเดี๋ยวติดตามกันก็จะมีการประชุม กรรมการชุดใหญ่ ก็ได้เรียนตามการตามที่ผมได้แจ้งไปก่อนนะครับ เพื่อให้เราเลื่อน ขับเคลื่อนประเทศไปข้างหน้าได้ ไปด้วยกัน ขอให้พวกเราโชคดี และไม่มีโรค //ขอขอบพระคุณนะครับ โฆษก ศบค. นายแพทย์ ทวีศิลป์ วิษณุโยธิน โฆษก ศบค. นะครับ เป็นเพียงร่างแนวทางนะครับ ยังคงต้องนำส่งต่อในประชุม ศบค. ชุดใหญ่ ต่อไปครับ ในลำดับต่อไปเป็นการแถลงภาคภาษาอังกฤษ กับชาวต่างชาตินะครับ ขอเรียนเชิญท่าน รองอธิบดีกรมสารนิเทศ และรองโฆษกกระทรวงการต่างประเทศ ขอเรียนเชิญครับ</w:t>
      </w:r>
    </w:p>
    <w:p>
      <w:pPr>
        <w:pStyle w:val="BodyText"/>
      </w:pPr>
      <w:r>
        <w:t xml:space="preserve">(คุณณัฐภาณุ)</w:t>
      </w:r>
    </w:p>
    <w:p>
      <w:pPr>
        <w:pStyle w:val="BodyText"/>
      </w:pPr>
      <w:r>
        <w:t xml:space="preserve">[ภาษาต่างประเทศ] สวัสดีครับ รองอธิบดีกรมสารนิเทศและรองโฆษกกระทรวงการต่างประเทศ นี่คือทั้งหมดของการแถลงข่าวครับ ช่วงรวมใจสู้ภัยโควิด-19 ผู้ด้อยโอกาส เด็ก สตรีและผู้สูงอายุ รวมถึงผู้พิการ ในรายการของ NBT นะครับ นี่คือทั้งหมดของการแถลง กลับมาติดตามได้ทุกวัน เวลา 11.30 น. ทีวัช ชูรัด และทีมงาน ลาทุกคนไปก่อนครับ สวัสดีครับ</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7 ม.ค. 64)</dc:title>
  <dc:creator/>
  <cp:keywords/>
  <dcterms:created xsi:type="dcterms:W3CDTF">2021-03-23T09:12:48Z</dcterms:created>
  <dcterms:modified xsi:type="dcterms:W3CDTF">2021-03-23T09:1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7 มกราคม 2564 เวลา 11.30 น.</vt:lpwstr>
  </property>
  <property fmtid="{D5CDD505-2E9C-101B-9397-08002B2CF9AE}" pid="3" name="subtitle">
    <vt:lpwstr/>
  </property>
</Properties>
</file>